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CEEE4"/>
  <w:body>
    <w:p w:rsidR="002C46FE" w:rsidRPr="007C46C4" w:rsidRDefault="002C46FE">
      <w:pPr>
        <w:rPr>
          <w:sz w:val="24"/>
        </w:rPr>
      </w:pPr>
    </w:p>
    <w:p w:rsidR="007C46C4" w:rsidRPr="007C46C4" w:rsidRDefault="00B31638" w:rsidP="007C46C4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b/>
          <w:w w:val="105"/>
          <w:sz w:val="24"/>
          <w:szCs w:val="22"/>
        </w:rPr>
      </w:pPr>
      <w:r w:rsidRPr="001D7A49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Documents required</w:t>
      </w:r>
      <w:r w:rsidR="007C46C4" w:rsidRPr="001D7A49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 along with PhD Registration Application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ttested copy of the Post Graduate degree certificate.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ttested copies of the mark’s cards of Post Graduate degree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opy of the Grant sanctioned, JRF selection letter, competitive examination score card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dmission order copy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ffidavit for change of name (if any)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AC Form/recommendation duly signed by HOI/Chairman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AC Committee Members List (.doc)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s of course work suggested by the DAC (12 credits)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heck list duly signed by the Candidate and the Guide/Co-Guide</w:t>
      </w:r>
    </w:p>
    <w:p w:rsidR="00F56474" w:rsidRPr="001110DF" w:rsidRDefault="00F5647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EC/IAEC/bio-safety or any other approval letters or evidence of submission for approval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protocol Soft copy (pdf)</w:t>
      </w:r>
    </w:p>
    <w:p w:rsidR="007C46C4" w:rsidRPr="001110DF" w:rsidRDefault="007C46C4" w:rsidP="007C46C4">
      <w:pPr>
        <w:pStyle w:val="BodyText"/>
        <w:tabs>
          <w:tab w:val="left" w:pos="810"/>
        </w:tabs>
        <w:spacing w:before="0"/>
        <w:ind w:firstLine="0"/>
        <w:rPr>
          <w:rFonts w:asciiTheme="minorHAnsi" w:hAnsiTheme="minorHAnsi" w:cstheme="minorHAnsi"/>
          <w:w w:val="105"/>
          <w:sz w:val="10"/>
          <w:szCs w:val="20"/>
        </w:rPr>
      </w:pPr>
    </w:p>
    <w:p w:rsidR="007C46C4" w:rsidRPr="001110DF" w:rsidRDefault="007C46C4" w:rsidP="007C46C4">
      <w:pPr>
        <w:pStyle w:val="BodyText"/>
        <w:tabs>
          <w:tab w:val="left" w:pos="8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b/>
          <w:w w:val="105"/>
          <w:sz w:val="22"/>
          <w:szCs w:val="20"/>
        </w:rPr>
        <w:t>Research protocol should include the following</w:t>
      </w:r>
      <w:r w:rsidR="00F56474" w:rsidRPr="001110DF">
        <w:rPr>
          <w:rFonts w:asciiTheme="minorHAnsi" w:hAnsiTheme="minorHAnsi" w:cstheme="minorHAnsi"/>
          <w:b/>
          <w:w w:val="105"/>
          <w:sz w:val="22"/>
          <w:szCs w:val="20"/>
        </w:rPr>
        <w:t xml:space="preserve"> in the format, all 15 sections mentioned below are </w:t>
      </w:r>
      <w:r w:rsidR="001110DF" w:rsidRPr="001110DF">
        <w:rPr>
          <w:rFonts w:asciiTheme="minorHAnsi" w:hAnsiTheme="minorHAnsi" w:cstheme="minorHAnsi"/>
          <w:b/>
          <w:w w:val="105"/>
          <w:sz w:val="22"/>
          <w:szCs w:val="20"/>
        </w:rPr>
        <w:t>mandatory</w:t>
      </w:r>
      <w:r w:rsidRPr="001110DF">
        <w:rPr>
          <w:rFonts w:asciiTheme="minorHAnsi" w:hAnsiTheme="minorHAnsi" w:cstheme="minorHAnsi"/>
          <w:w w:val="105"/>
          <w:sz w:val="22"/>
          <w:szCs w:val="20"/>
        </w:rPr>
        <w:t>:</w:t>
      </w:r>
    </w:p>
    <w:p w:rsidR="007C46C4" w:rsidRPr="001110DF" w:rsidRDefault="007C46C4" w:rsidP="007C46C4">
      <w:pPr>
        <w:rPr>
          <w:rFonts w:eastAsia="Times New Roman" w:cstheme="minorHAnsi"/>
          <w:w w:val="105"/>
          <w:sz w:val="14"/>
          <w:szCs w:val="20"/>
        </w:rPr>
      </w:pP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Title, Candidate 's Name and affiliatio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Guide/Co-guide's name and affiliation</w:t>
      </w:r>
      <w:r w:rsidR="00F56474" w:rsidRPr="001110DF">
        <w:rPr>
          <w:rFonts w:asciiTheme="minorHAnsi" w:hAnsiTheme="minorHAnsi" w:cstheme="minorHAnsi"/>
          <w:w w:val="105"/>
          <w:sz w:val="22"/>
          <w:szCs w:val="20"/>
        </w:rPr>
        <w:t xml:space="preserve"> (Guides/co-guides should be registered/approved guide of MAHE)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Introductio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Literature Review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Gaps identified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Objectives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ed Methodology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Expected outcome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Importance of proposed research investigatio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Time pla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Pilot study / Preliminary work done</w:t>
      </w:r>
    </w:p>
    <w:p w:rsidR="007C46C4" w:rsidRPr="001110DF" w:rsidRDefault="00F5647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Details of </w:t>
      </w:r>
      <w:r w:rsidR="007C46C4" w:rsidRPr="001110DF">
        <w:rPr>
          <w:rFonts w:asciiTheme="minorHAnsi" w:hAnsiTheme="minorHAnsi" w:cstheme="minorHAnsi"/>
          <w:w w:val="105"/>
          <w:sz w:val="22"/>
          <w:szCs w:val="20"/>
        </w:rPr>
        <w:t xml:space="preserve">Expenses and </w:t>
      </w: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source of </w:t>
      </w:r>
      <w:r w:rsidR="007C46C4" w:rsidRPr="001110DF">
        <w:rPr>
          <w:rFonts w:asciiTheme="minorHAnsi" w:hAnsiTheme="minorHAnsi" w:cstheme="minorHAnsi"/>
          <w:w w:val="105"/>
          <w:sz w:val="22"/>
          <w:szCs w:val="20"/>
        </w:rPr>
        <w:t>funding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ferences</w:t>
      </w:r>
    </w:p>
    <w:p w:rsidR="00F56474" w:rsidRPr="001110DF" w:rsidRDefault="00F5647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ourse work details suggested by DAC with credits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Similarity check report having </w:t>
      </w:r>
      <w:r w:rsidR="008762DE" w:rsidRPr="001110DF">
        <w:rPr>
          <w:rFonts w:asciiTheme="minorHAnsi" w:hAnsiTheme="minorHAnsi" w:cstheme="minorHAnsi"/>
          <w:i/>
          <w:w w:val="105"/>
          <w:sz w:val="22"/>
          <w:szCs w:val="20"/>
        </w:rPr>
        <w:t>t</w:t>
      </w:r>
      <w:r w:rsidRPr="001110DF">
        <w:rPr>
          <w:rFonts w:asciiTheme="minorHAnsi" w:hAnsiTheme="minorHAnsi" w:cstheme="minorHAnsi"/>
          <w:i/>
          <w:w w:val="105"/>
          <w:sz w:val="22"/>
          <w:szCs w:val="20"/>
        </w:rPr>
        <w:t>otal word count, index &lt; 15% and exclude Matches&lt;3</w:t>
      </w: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 duly signed by the candidate and guide</w:t>
      </w:r>
    </w:p>
    <w:p w:rsidR="00B31638" w:rsidRDefault="00B31638" w:rsidP="00B31638">
      <w:pPr>
        <w:pStyle w:val="BodyText"/>
        <w:tabs>
          <w:tab w:val="left" w:pos="1225"/>
        </w:tabs>
        <w:spacing w:before="0"/>
        <w:ind w:left="0" w:firstLine="0"/>
        <w:rPr>
          <w:rFonts w:asciiTheme="minorHAnsi" w:hAnsiTheme="minorHAnsi" w:cstheme="minorHAnsi"/>
          <w:w w:val="105"/>
          <w:sz w:val="22"/>
          <w:szCs w:val="20"/>
        </w:rPr>
      </w:pPr>
    </w:p>
    <w:p w:rsidR="007B6B9E" w:rsidRPr="00B32B37" w:rsidRDefault="007B6B9E" w:rsidP="007B6B9E">
      <w:pPr>
        <w:spacing w:line="360" w:lineRule="auto"/>
        <w:jc w:val="center"/>
        <w:rPr>
          <w:rFonts w:cstheme="minorHAnsi"/>
          <w:sz w:val="24"/>
          <w:lang w:val="en-US"/>
        </w:rPr>
      </w:pPr>
      <w:r w:rsidRPr="00B32B37">
        <w:rPr>
          <w:rFonts w:cstheme="minorHAnsi"/>
          <w:b/>
          <w:sz w:val="24"/>
          <w:lang w:val="en-US"/>
        </w:rPr>
        <w:t>Link to download the templates</w:t>
      </w:r>
      <w:r w:rsidRPr="00B32B37">
        <w:rPr>
          <w:rFonts w:cstheme="minorHAnsi"/>
          <w:sz w:val="24"/>
          <w:lang w:val="en-US"/>
        </w:rPr>
        <w:t>:</w:t>
      </w:r>
    </w:p>
    <w:p w:rsidR="007B6B9E" w:rsidRPr="00B32B37" w:rsidRDefault="007B6B9E" w:rsidP="007B6B9E">
      <w:pPr>
        <w:pStyle w:val="BodyText"/>
        <w:tabs>
          <w:tab w:val="left" w:pos="1225"/>
        </w:tabs>
        <w:spacing w:before="0"/>
        <w:ind w:left="0" w:firstLine="0"/>
        <w:jc w:val="center"/>
        <w:rPr>
          <w:rFonts w:asciiTheme="minorHAnsi" w:hAnsiTheme="minorHAnsi" w:cstheme="minorHAnsi"/>
          <w:w w:val="105"/>
          <w:sz w:val="18"/>
          <w:szCs w:val="20"/>
        </w:rPr>
      </w:pPr>
      <w:hyperlink r:id="rId7" w:history="1">
        <w:r w:rsidRPr="00B32B37">
          <w:rPr>
            <w:rStyle w:val="Hyperlink"/>
            <w:rFonts w:cstheme="minorHAnsi"/>
            <w:sz w:val="24"/>
          </w:rPr>
          <w:t>https://manipal.edu/mu/academics/phd/handbook-and-downloads.html</w:t>
        </w:r>
      </w:hyperlink>
    </w:p>
    <w:p w:rsidR="00B32B37" w:rsidRDefault="00B32B37" w:rsidP="00B31638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</w:p>
    <w:p w:rsidR="00B31638" w:rsidRDefault="00B31638" w:rsidP="00B31638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  <w:r>
        <w:rPr>
          <w:rFonts w:asciiTheme="minorHAnsi" w:hAnsiTheme="minorHAnsi" w:cstheme="minorHAnsi"/>
          <w:w w:val="105"/>
          <w:sz w:val="24"/>
          <w:szCs w:val="22"/>
        </w:rPr>
        <w:t>All the above-mentioned documents must be submitted to:</w:t>
      </w:r>
    </w:p>
    <w:p w:rsidR="00B31638" w:rsidRDefault="00B31638" w:rsidP="00B31638">
      <w:pPr>
        <w:pStyle w:val="BodyText"/>
        <w:spacing w:before="0"/>
        <w:ind w:left="0" w:right="635" w:firstLine="0"/>
        <w:rPr>
          <w:rFonts w:asciiTheme="minorHAnsi" w:hAnsiTheme="minorHAnsi" w:cstheme="minorHAnsi"/>
          <w:w w:val="105"/>
          <w:sz w:val="24"/>
          <w:szCs w:val="22"/>
        </w:rPr>
      </w:pPr>
      <w:bookmarkStart w:id="0" w:name="_GoBack"/>
      <w:bookmarkEnd w:id="0"/>
    </w:p>
    <w:p w:rsidR="00B31638" w:rsidRPr="00284D39" w:rsidRDefault="00B31638" w:rsidP="00E3537A">
      <w:pPr>
        <w:ind w:left="2880"/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Deputy Director</w:t>
      </w:r>
      <w:r w:rsidR="00B32B37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 xml:space="preserve">, </w:t>
      </w: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Centre for Doctoral Studies</w:t>
      </w:r>
    </w:p>
    <w:p w:rsidR="00B32B37" w:rsidRDefault="00B31638" w:rsidP="00E3537A">
      <w:pPr>
        <w:ind w:left="2880"/>
        <w:rPr>
          <w:rFonts w:ascii="Verdana" w:hAnsi="Verdana" w:cs="Arial"/>
          <w:i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i/>
          <w:noProof/>
          <w:color w:val="C45911" w:themeColor="accent2" w:themeShade="BF"/>
          <w:sz w:val="20"/>
          <w:szCs w:val="20"/>
          <w:lang w:val="en-US"/>
        </w:rPr>
        <w:t>Directorate of Research</w:t>
      </w:r>
    </w:p>
    <w:p w:rsidR="00B32B37" w:rsidRDefault="00B31638" w:rsidP="00E3537A">
      <w:pPr>
        <w:ind w:left="2880"/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>Ground Floor, Advanced Research Centre</w:t>
      </w:r>
      <w:r w:rsidR="00B32B37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 xml:space="preserve">, </w:t>
      </w:r>
    </w:p>
    <w:p w:rsidR="00B31638" w:rsidRPr="00F120DE" w:rsidRDefault="00B31638" w:rsidP="00E3537A">
      <w:pPr>
        <w:ind w:left="2880"/>
        <w:rPr>
          <w:rFonts w:ascii="Verdana" w:hAnsi="Verdana" w:cs="Arial"/>
          <w:noProof/>
          <w:sz w:val="20"/>
          <w:szCs w:val="20"/>
        </w:rPr>
      </w:pP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 xml:space="preserve">Manipal Academy of Higher Education 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Manipal-576104 |Karnataka |India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Tel: +918202922017</w:t>
      </w:r>
    </w:p>
    <w:p w:rsidR="00B31638" w:rsidRPr="007C46C4" w:rsidRDefault="00B31638" w:rsidP="00B31638">
      <w:pPr>
        <w:pStyle w:val="BodyText"/>
        <w:tabs>
          <w:tab w:val="left" w:pos="1225"/>
        </w:tabs>
        <w:spacing w:before="0"/>
        <w:ind w:left="0" w:firstLine="0"/>
        <w:rPr>
          <w:rFonts w:asciiTheme="minorHAnsi" w:hAnsiTheme="minorHAnsi" w:cstheme="minorHAnsi"/>
          <w:w w:val="105"/>
          <w:sz w:val="24"/>
          <w:szCs w:val="22"/>
        </w:rPr>
      </w:pPr>
    </w:p>
    <w:sectPr w:rsidR="00B31638" w:rsidRPr="007C46C4" w:rsidSect="00303AD4">
      <w:headerReference w:type="default" r:id="rId8"/>
      <w:pgSz w:w="11906" w:h="16838"/>
      <w:pgMar w:top="144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36A3" w:rsidRDefault="00BB36A3" w:rsidP="007C46C4">
      <w:r>
        <w:separator/>
      </w:r>
    </w:p>
  </w:endnote>
  <w:endnote w:type="continuationSeparator" w:id="0">
    <w:p w:rsidR="00BB36A3" w:rsidRDefault="00BB36A3" w:rsidP="007C4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36A3" w:rsidRDefault="00BB36A3" w:rsidP="007C46C4">
      <w:r>
        <w:separator/>
      </w:r>
    </w:p>
  </w:footnote>
  <w:footnote w:type="continuationSeparator" w:id="0">
    <w:p w:rsidR="00BB36A3" w:rsidRDefault="00BB36A3" w:rsidP="007C4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46C4" w:rsidRDefault="007C46C4" w:rsidP="007C46C4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847975" cy="7663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9113" cy="7747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C1A36"/>
    <w:multiLevelType w:val="hybridMultilevel"/>
    <w:tmpl w:val="8F94AF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244E89"/>
    <w:multiLevelType w:val="hybridMultilevel"/>
    <w:tmpl w:val="3C68C1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EC65E6"/>
    <w:multiLevelType w:val="hybridMultilevel"/>
    <w:tmpl w:val="14BE348E"/>
    <w:lvl w:ilvl="0" w:tplc="760A02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EB286E"/>
    <w:multiLevelType w:val="hybridMultilevel"/>
    <w:tmpl w:val="5A248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zMyMjc2sTQ3MDVW0lEKTi0uzszPAykwqgUAIxQv+SwAAAA="/>
  </w:docVars>
  <w:rsids>
    <w:rsidRoot w:val="007C46C4"/>
    <w:rsid w:val="001110DF"/>
    <w:rsid w:val="001D7A49"/>
    <w:rsid w:val="002C46FE"/>
    <w:rsid w:val="00303AD4"/>
    <w:rsid w:val="004A5790"/>
    <w:rsid w:val="007B6B9E"/>
    <w:rsid w:val="007C39E6"/>
    <w:rsid w:val="007C46C4"/>
    <w:rsid w:val="008762DE"/>
    <w:rsid w:val="0090716B"/>
    <w:rsid w:val="00B31638"/>
    <w:rsid w:val="00B32B37"/>
    <w:rsid w:val="00BB36A3"/>
    <w:rsid w:val="00C256E8"/>
    <w:rsid w:val="00C940A8"/>
    <w:rsid w:val="00DD70D5"/>
    <w:rsid w:val="00E3537A"/>
    <w:rsid w:val="00E659E7"/>
    <w:rsid w:val="00EC7B05"/>
    <w:rsid w:val="00F5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ceee4"/>
    </o:shapedefaults>
    <o:shapelayout v:ext="edit">
      <o:idmap v:ext="edit" data="1"/>
    </o:shapelayout>
  </w:shapeDefaults>
  <w:decimalSymbol w:val="."/>
  <w:listSeparator w:val=","/>
  <w14:docId w14:val="27725103"/>
  <w15:chartTrackingRefBased/>
  <w15:docId w15:val="{03742525-A29C-49E6-A707-A878B081C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46C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7C46C4"/>
    <w:pPr>
      <w:widowControl w:val="0"/>
      <w:spacing w:before="68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C46C4"/>
    <w:rPr>
      <w:rFonts w:ascii="Times New Roman" w:eastAsia="Times New Roman" w:hAnsi="Times New Roma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6C4"/>
  </w:style>
  <w:style w:type="paragraph" w:styleId="Footer">
    <w:name w:val="footer"/>
    <w:basedOn w:val="Normal"/>
    <w:link w:val="Foot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6C4"/>
  </w:style>
  <w:style w:type="character" w:styleId="Hyperlink">
    <w:name w:val="Hyperlink"/>
    <w:basedOn w:val="DefaultParagraphFont"/>
    <w:uiPriority w:val="99"/>
    <w:unhideWhenUsed/>
    <w:rsid w:val="007B6B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9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nipal.edu/mu/academics/phd/handbook-and-download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Centre for Doctoral Studies [MAHE]</cp:lastModifiedBy>
  <cp:revision>9</cp:revision>
  <dcterms:created xsi:type="dcterms:W3CDTF">2021-07-17T11:21:00Z</dcterms:created>
  <dcterms:modified xsi:type="dcterms:W3CDTF">2021-07-29T10:42:00Z</dcterms:modified>
</cp:coreProperties>
</file>